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710097E3" w14:textId="49B8A751" w:rsidR="002B46F7" w:rsidRPr="00B1400D" w:rsidRDefault="002B46F7" w:rsidP="00E55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45C7ABD5" w14:textId="7352B0E4" w:rsidR="002B46F7" w:rsidRPr="00E5518E" w:rsidRDefault="002B46F7" w:rsidP="00E55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E5518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Классы и объекты.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2D67E51" w:rsidR="002B46F7" w:rsidRDefault="00E5518E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омилов Владислав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1"/>
    </w:p>
    <w:p w14:paraId="0BAFC3BA" w14:textId="77777777" w:rsidR="003112BD" w:rsidRPr="003112BD" w:rsidRDefault="003112BD" w:rsidP="003112BD">
      <w:pPr>
        <w:pStyle w:val="TableParagraph"/>
        <w:spacing w:line="265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1</w:t>
      </w:r>
    </w:p>
    <w:p w14:paraId="70F46792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74" w:lineRule="exact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Контейнер</w:t>
      </w:r>
      <w:r w:rsidRPr="003112BD">
        <w:rPr>
          <w:spacing w:val="60"/>
          <w:sz w:val="28"/>
          <w:szCs w:val="28"/>
        </w:rPr>
        <w:t xml:space="preserve"> </w:t>
      </w:r>
      <w:r w:rsidRPr="003112BD">
        <w:rPr>
          <w:sz w:val="28"/>
          <w:szCs w:val="28"/>
        </w:rPr>
        <w:t>-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ultiset</w:t>
      </w:r>
      <w:proofErr w:type="spellEnd"/>
    </w:p>
    <w:p w14:paraId="6B36444C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40" w:lineRule="auto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–</w:t>
      </w:r>
      <w:r w:rsidRPr="003112BD">
        <w:rPr>
          <w:spacing w:val="57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float</w:t>
      </w:r>
      <w:proofErr w:type="spellEnd"/>
      <w:r w:rsidRPr="003112BD">
        <w:rPr>
          <w:sz w:val="28"/>
          <w:szCs w:val="28"/>
        </w:rPr>
        <w:t xml:space="preserve"> </w:t>
      </w:r>
    </w:p>
    <w:p w14:paraId="1BE705FB" w14:textId="77777777" w:rsidR="003112BD" w:rsidRPr="003112BD" w:rsidRDefault="003112BD" w:rsidP="003112BD">
      <w:pPr>
        <w:pStyle w:val="TableParagraph"/>
        <w:spacing w:before="5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2</w:t>
      </w:r>
    </w:p>
    <w:p w14:paraId="08DD3718" w14:textId="77777777" w:rsidR="003112BD" w:rsidRPr="003112BD" w:rsidRDefault="003112BD" w:rsidP="003112BD">
      <w:pPr>
        <w:pStyle w:val="TableParagraph"/>
        <w:spacing w:line="274" w:lineRule="exact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Money</w:t>
      </w:r>
      <w:r w:rsidRPr="003112BD">
        <w:rPr>
          <w:spacing w:val="-5"/>
          <w:sz w:val="28"/>
          <w:szCs w:val="28"/>
        </w:rPr>
        <w:t xml:space="preserve"> </w:t>
      </w:r>
      <w:r w:rsidRPr="003112BD">
        <w:rPr>
          <w:sz w:val="28"/>
          <w:szCs w:val="28"/>
        </w:rPr>
        <w:t>(см.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лабораторную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работу</w:t>
      </w:r>
      <w:r w:rsidRPr="003112BD">
        <w:rPr>
          <w:spacing w:val="-7"/>
          <w:sz w:val="28"/>
          <w:szCs w:val="28"/>
        </w:rPr>
        <w:t xml:space="preserve"> </w:t>
      </w:r>
      <w:r w:rsidRPr="003112BD">
        <w:rPr>
          <w:sz w:val="28"/>
          <w:szCs w:val="28"/>
        </w:rPr>
        <w:t>№3).</w:t>
      </w:r>
    </w:p>
    <w:p w14:paraId="29973D15" w14:textId="77777777" w:rsidR="003112BD" w:rsidRPr="003112BD" w:rsidRDefault="003112BD" w:rsidP="003112BD">
      <w:pPr>
        <w:pStyle w:val="TableParagraph"/>
        <w:spacing w:before="4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3</w:t>
      </w:r>
    </w:p>
    <w:p w14:paraId="2A0F0C4C" w14:textId="77777777" w:rsidR="003112BD" w:rsidRPr="003112BD" w:rsidRDefault="003112BD" w:rsidP="003112B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112BD">
        <w:rPr>
          <w:rFonts w:ascii="Times New Roman" w:hAnsi="Times New Roman" w:cs="Times New Roman"/>
          <w:sz w:val="28"/>
          <w:szCs w:val="28"/>
        </w:rPr>
        <w:t>Параметризированный</w:t>
      </w:r>
      <w:r w:rsidRPr="003112BD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класс</w:t>
      </w:r>
      <w:r w:rsidRPr="003112BD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–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Вектор</w:t>
      </w:r>
      <w:r w:rsidRPr="003112BD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(см.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лабораторную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работу</w:t>
      </w:r>
      <w:r w:rsidRPr="003112BD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№7)</w:t>
      </w:r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2422DB6C" w:rsidR="00A1481D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 xml:space="preserve">Определить какие </w:t>
      </w:r>
      <w:r w:rsidR="00E5518E">
        <w:rPr>
          <w:color w:val="000000"/>
          <w:sz w:val="28"/>
          <w:szCs w:val="28"/>
        </w:rPr>
        <w:t>методы</w:t>
      </w:r>
      <w:r w:rsidRPr="00C9245B">
        <w:rPr>
          <w:color w:val="000000"/>
          <w:sz w:val="28"/>
          <w:szCs w:val="28"/>
        </w:rPr>
        <w:t xml:space="preserve"> должны быть выполнены по заданию:</w:t>
      </w:r>
    </w:p>
    <w:p w14:paraId="68488677" w14:textId="4CF19F5F" w:rsidR="00E5518E" w:rsidRP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обавить файл </w:t>
      </w:r>
      <w:r>
        <w:rPr>
          <w:color w:val="000000"/>
          <w:sz w:val="28"/>
          <w:szCs w:val="28"/>
          <w:lang w:val="en-US"/>
        </w:rPr>
        <w:t>Money</w:t>
      </w:r>
      <w:r w:rsidRPr="00E5518E">
        <w:rPr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  <w:lang w:val="en-US"/>
        </w:rPr>
        <w:t>h</w:t>
      </w:r>
      <w:r>
        <w:rPr>
          <w:color w:val="000000"/>
          <w:sz w:val="28"/>
          <w:szCs w:val="28"/>
        </w:rPr>
        <w:t xml:space="preserve">, который содержит описание компонентов класса </w:t>
      </w:r>
      <w:r>
        <w:rPr>
          <w:color w:val="000000"/>
          <w:sz w:val="28"/>
          <w:szCs w:val="28"/>
          <w:lang w:val="en-US"/>
        </w:rPr>
        <w:t>Money</w:t>
      </w:r>
    </w:p>
    <w:p w14:paraId="5E2F4A34" w14:textId="6C7BDB23" w:rsid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72AFDCF4" wp14:editId="5FBC6683">
            <wp:extent cx="2514600" cy="31623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2C440" w14:textId="63137FA7" w:rsidR="00E5518E" w:rsidRDefault="00E5518E" w:rsidP="00E5518E">
      <w:pPr>
        <w:pStyle w:val="ad"/>
        <w:ind w:left="360"/>
        <w:rPr>
          <w:color w:val="000000"/>
          <w:sz w:val="28"/>
          <w:szCs w:val="28"/>
          <w:lang w:val="en-US"/>
        </w:rPr>
      </w:pPr>
      <w:r>
        <w:rPr>
          <w:color w:val="000000"/>
          <w:sz w:val="28"/>
          <w:szCs w:val="28"/>
        </w:rPr>
        <w:t xml:space="preserve">Добавить файл </w:t>
      </w:r>
      <w:r>
        <w:rPr>
          <w:color w:val="000000"/>
          <w:sz w:val="28"/>
          <w:szCs w:val="28"/>
          <w:lang w:val="en-US"/>
        </w:rPr>
        <w:t>Money</w:t>
      </w:r>
      <w:r w:rsidRPr="00E5518E">
        <w:rPr>
          <w:color w:val="000000"/>
          <w:sz w:val="28"/>
          <w:szCs w:val="28"/>
        </w:rPr>
        <w:t>.</w:t>
      </w:r>
      <w:proofErr w:type="spellStart"/>
      <w:r>
        <w:rPr>
          <w:color w:val="000000"/>
          <w:sz w:val="28"/>
          <w:szCs w:val="28"/>
          <w:lang w:val="en-US"/>
        </w:rPr>
        <w:t>cpp</w:t>
      </w:r>
      <w:proofErr w:type="spellEnd"/>
      <w:r>
        <w:rPr>
          <w:color w:val="000000"/>
          <w:sz w:val="28"/>
          <w:szCs w:val="28"/>
        </w:rPr>
        <w:t xml:space="preserve">, который содержит описание методов класса </w:t>
      </w:r>
      <w:r>
        <w:rPr>
          <w:color w:val="000000"/>
          <w:sz w:val="28"/>
          <w:szCs w:val="28"/>
          <w:lang w:val="en-US"/>
        </w:rPr>
        <w:t>Money</w:t>
      </w:r>
    </w:p>
    <w:p w14:paraId="7E151530" w14:textId="5E4869AD" w:rsid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751D4F1" wp14:editId="3962CDFC">
            <wp:extent cx="5362575" cy="375285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F5E1" w14:textId="37934092" w:rsidR="00E5518E" w:rsidRP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обавить файл </w:t>
      </w:r>
      <w:r>
        <w:rPr>
          <w:color w:val="000000"/>
          <w:sz w:val="28"/>
          <w:szCs w:val="28"/>
          <w:lang w:val="en-US"/>
        </w:rPr>
        <w:t>Vector</w:t>
      </w:r>
      <w:r w:rsidRPr="00E5518E">
        <w:rPr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  <w:lang w:val="en-US"/>
        </w:rPr>
        <w:t>h</w:t>
      </w:r>
      <w:r>
        <w:rPr>
          <w:color w:val="000000"/>
          <w:sz w:val="28"/>
          <w:szCs w:val="28"/>
        </w:rPr>
        <w:t xml:space="preserve">, </w:t>
      </w:r>
      <w:proofErr w:type="spellStart"/>
      <w:r>
        <w:rPr>
          <w:color w:val="000000"/>
          <w:sz w:val="28"/>
          <w:szCs w:val="28"/>
        </w:rPr>
        <w:t>котороый</w:t>
      </w:r>
      <w:proofErr w:type="spellEnd"/>
      <w:r>
        <w:rPr>
          <w:color w:val="000000"/>
          <w:sz w:val="28"/>
          <w:szCs w:val="28"/>
        </w:rPr>
        <w:t xml:space="preserve"> содержит описание класса контейнера </w:t>
      </w:r>
      <w:r>
        <w:rPr>
          <w:color w:val="000000"/>
          <w:sz w:val="28"/>
          <w:szCs w:val="28"/>
          <w:lang w:val="en-US"/>
        </w:rPr>
        <w:t>vector</w:t>
      </w:r>
    </w:p>
    <w:p w14:paraId="3282BF49" w14:textId="2720FE1A" w:rsid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4321257B" wp14:editId="69A7B998">
            <wp:extent cx="3838575" cy="340995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0F5DA" w14:textId="0D780815" w:rsidR="00E5518E" w:rsidRDefault="00E5518E" w:rsidP="00E5518E">
      <w:pPr>
        <w:pStyle w:val="ad"/>
        <w:ind w:left="360"/>
        <w:rPr>
          <w:color w:val="000000"/>
          <w:sz w:val="28"/>
          <w:szCs w:val="28"/>
          <w:lang w:val="en-US"/>
        </w:rPr>
      </w:pPr>
      <w:r>
        <w:rPr>
          <w:color w:val="000000"/>
          <w:sz w:val="28"/>
          <w:szCs w:val="28"/>
        </w:rPr>
        <w:t xml:space="preserve">Добавить файл </w:t>
      </w:r>
      <w:r>
        <w:rPr>
          <w:color w:val="000000"/>
          <w:sz w:val="28"/>
          <w:szCs w:val="28"/>
          <w:lang w:val="en-US"/>
        </w:rPr>
        <w:t>vector</w:t>
      </w:r>
      <w:r w:rsidRPr="00E5518E">
        <w:rPr>
          <w:color w:val="000000"/>
          <w:sz w:val="28"/>
          <w:szCs w:val="28"/>
        </w:rPr>
        <w:t>.</w:t>
      </w:r>
      <w:proofErr w:type="spellStart"/>
      <w:r>
        <w:rPr>
          <w:color w:val="000000"/>
          <w:sz w:val="28"/>
          <w:szCs w:val="28"/>
          <w:lang w:val="en-US"/>
        </w:rPr>
        <w:t>cpp</w:t>
      </w:r>
      <w:proofErr w:type="spellEnd"/>
      <w:r>
        <w:rPr>
          <w:color w:val="000000"/>
          <w:sz w:val="28"/>
          <w:szCs w:val="28"/>
        </w:rPr>
        <w:t xml:space="preserve">, который содержит описание методов класса </w:t>
      </w:r>
      <w:r>
        <w:rPr>
          <w:color w:val="000000"/>
          <w:sz w:val="28"/>
          <w:szCs w:val="28"/>
          <w:lang w:val="en-US"/>
        </w:rPr>
        <w:t>Vector</w:t>
      </w:r>
    </w:p>
    <w:p w14:paraId="50DAB7AA" w14:textId="060AF42B" w:rsid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C9D26CA" wp14:editId="03E5C344">
            <wp:extent cx="3409950" cy="55435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554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5CA98" w14:textId="7EB73A48" w:rsid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B7671BA" wp14:editId="29F5B720">
            <wp:extent cx="4067175" cy="49053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3EA25" w14:textId="51B0CEF0" w:rsidR="00E5518E" w:rsidRPr="00E5518E" w:rsidRDefault="00E5518E" w:rsidP="00E5518E">
      <w:pPr>
        <w:pStyle w:val="ad"/>
        <w:ind w:left="360"/>
        <w:rPr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6FFA72E" wp14:editId="18BD48F5">
            <wp:extent cx="4371975" cy="53911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539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4CE12B26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541404C" w14:textId="77777777" w:rsidR="00E5518E" w:rsidRDefault="00E5518E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252F9EB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E5518E">
        <w:rPr>
          <w:rFonts w:ascii="Consolas" w:hAnsi="Consolas" w:cs="Consolas"/>
          <w:color w:val="A31515"/>
          <w:sz w:val="19"/>
          <w:szCs w:val="19"/>
          <w:lang w:val="en-US"/>
        </w:rPr>
        <w:t>“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: </w:t>
      </w:r>
      <w:proofErr w:type="gramStart"/>
      <w:r w:rsidR="00E5518E">
        <w:rPr>
          <w:rFonts w:ascii="Consolas" w:hAnsi="Consolas" w:cs="Consolas"/>
          <w:color w:val="A31515"/>
          <w:sz w:val="19"/>
          <w:szCs w:val="19"/>
          <w:lang w:val="en-US"/>
        </w:rPr>
        <w:t>“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proofErr w:type="gramEnd"/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2ECF449D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E5518E">
        <w:rPr>
          <w:rFonts w:ascii="Consolas" w:hAnsi="Consolas" w:cs="Consolas"/>
          <w:color w:val="A31515"/>
          <w:sz w:val="19"/>
          <w:szCs w:val="19"/>
          <w:lang w:val="en-US"/>
        </w:rPr>
        <w:t>“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="00E5518E">
        <w:rPr>
          <w:rFonts w:ascii="Consolas" w:hAnsi="Consolas" w:cs="Consolas"/>
          <w:color w:val="A31515"/>
          <w:sz w:val="19"/>
          <w:szCs w:val="19"/>
          <w:lang w:val="en-US"/>
        </w:rPr>
        <w:t>”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30BFA26F" w:rsidR="00606746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C73DF6" w14:textId="1507CD17" w:rsidR="00E5518E" w:rsidRDefault="00E5518E" w:rsidP="00E5518E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center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UML-</w:t>
      </w:r>
      <w:r>
        <w:rPr>
          <w:rFonts w:ascii="Consolas" w:hAnsi="Consolas" w:cs="Consolas"/>
          <w:color w:val="0000FF"/>
          <w:sz w:val="19"/>
          <w:szCs w:val="19"/>
        </w:rPr>
        <w:t xml:space="preserve"> диаграмма</w:t>
      </w:r>
    </w:p>
    <w:p w14:paraId="6753AD24" w14:textId="6925E97B" w:rsidR="00E5518E" w:rsidRPr="00E5518E" w:rsidRDefault="00E5518E" w:rsidP="00E5518E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center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E7B075F" wp14:editId="531C3042">
            <wp:extent cx="5939790" cy="2947035"/>
            <wp:effectExtent l="0" t="0" r="3810" b="571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29B2A" w14:textId="32B78914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12908B" w14:textId="513FFAE3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8C0DE" w14:textId="7F5BB56C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4BF9F3" w14:textId="09C0DA17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7B4CBE" w14:textId="033BEB32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BA8C4C" w14:textId="0BA4FCC2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14AFC" w14:textId="22267B58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6919F" w14:textId="491D5282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F32597" w14:textId="7EF5B598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447AB6" w14:textId="65246092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99B3AE" w14:textId="068EF09B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B12E58" w14:textId="0C4BBD1D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A2BE87" w14:textId="0E741557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636B59" w14:textId="7F19E668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92303" w14:textId="36B0EE0D" w:rsidR="00E5518E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A938E5" w14:textId="77777777" w:rsidR="00E5518E" w:rsidRPr="00D60B68" w:rsidRDefault="00E5518E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D9C6D40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1832D9" w14:textId="3C639FC0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F45866" w14:textId="3CF01E1E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C02F4D" w14:textId="01E384FA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07122CC" w14:textId="5F509386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385AFD" w14:textId="5A07778C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821551" w14:textId="7878ADFF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B80D4B" w14:textId="57E2C140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1C8746" w14:textId="2E7E45CC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4873E2" w14:textId="1F92779A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301E5" w14:textId="7B6C9BCF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0A24A70" w14:textId="3D0E7671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29907" w14:textId="0615826E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396432" w14:textId="6EC58869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0F1178" w14:textId="7C1DF398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17079B" w14:textId="228B82AD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53572" w14:textId="0AAE9A36" w:rsidR="00E5518E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5ECCD3" w14:textId="77777777" w:rsidR="00AE15DE" w:rsidRPr="00D60B68" w:rsidRDefault="00AE15D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774CFDE4" w:rsidR="005601E3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  <w:r w:rsidR="00E5518E">
        <w:rPr>
          <w:rFonts w:ascii="Times New Roman" w:hAnsi="Times New Roman" w:cs="Times New Roman"/>
          <w:sz w:val="28"/>
        </w:rPr>
        <w:t xml:space="preserve"> программы</w:t>
      </w:r>
    </w:p>
    <w:p w14:paraId="5FB50E56" w14:textId="77777777" w:rsidR="00E5518E" w:rsidRPr="003D41C1" w:rsidRDefault="00E5518E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23731CC5" w14:textId="3FF3D27B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</w:p>
    <w:p w14:paraId="2EE0DB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3444B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6E0E49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52390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061B3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2F3F77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30E356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et&gt;</w:t>
      </w:r>
    </w:p>
    <w:p w14:paraId="1C6DD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3C9F228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FC9B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8F0784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443A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0919F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6D9FB13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ultise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25F2131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518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518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E5518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E5518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ерева</w:t>
      </w:r>
      <w:r w:rsidRPr="00E5518E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E5518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E5518E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E5518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proofErr w:type="gramEnd"/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689247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46482C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ECFE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3ECA9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5924F4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79C107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EA1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829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EA7751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43651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8B1C7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структуру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D008F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F623E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CD6710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E551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2F77F1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BD485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118D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80CF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9C51E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FFAB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7600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2F53E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6D2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89D63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EBD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BD401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4BE4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</w:t>
      </w:r>
    </w:p>
    <w:p w14:paraId="0D7697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item;</w:t>
      </w:r>
    </w:p>
    <w:p w14:paraId="19AAC8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E629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min);</w:t>
      </w:r>
    </w:p>
    <w:p w14:paraId="63DF7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D265B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95F2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8704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AD131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66A98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42590A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fi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proofErr w:type="gramEnd"/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6D0375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B495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ras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02CAA8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AD0ED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1FC18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0A510E7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A500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F4F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9719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6CBB48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D987C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, s 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3B4E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*mas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];</w:t>
      </w:r>
    </w:p>
    <w:p w14:paraId="492DA0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</w:t>
      </w:r>
    </w:p>
    <w:p w14:paraId="767580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4CA57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90D8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 max) max = item;</w:t>
      </w:r>
    </w:p>
    <w:p w14:paraId="1CD894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 min = item;</w:t>
      </w:r>
    </w:p>
    <w:p w14:paraId="3BD115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FB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682C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7B1B9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item + min + max;</w:t>
      </w:r>
    </w:p>
    <w:p w14:paraId="35DD68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FD48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clea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4C370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8B7FA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142F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check = 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27B46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6E3A8A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D9A8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s;</w:t>
      </w:r>
    </w:p>
    <w:p w14:paraId="7714F9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AAAC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112E5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2A98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72CB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8540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FC5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2585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8CD04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1E92E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8F665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1F9B52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24ABE3B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714B776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730DD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289FD0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890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61AE3B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41F544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0F1FC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78E44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4EDB467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2C5E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r, c);</w:t>
      </w:r>
    </w:p>
    <w:p w14:paraId="3A4101C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D3A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29E673D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F69A4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8A79B3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6BC04A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BC9EE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2859A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580471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75A6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2CA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7F38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A8F5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E0FF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C55C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895DE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582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5BDD9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4CB4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AEA50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FCCA7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56F00C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1979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4C98C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38E346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17C53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99CC6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76C9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E1A40A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F09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0783D4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78ED2D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D3B4F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5D5A7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7363806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430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0F9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1BF1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3FBA02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3B812A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518E">
        <w:rPr>
          <w:rFonts w:ascii="Consolas" w:hAnsi="Consolas" w:cs="Consolas"/>
          <w:color w:val="008080"/>
          <w:sz w:val="19"/>
          <w:szCs w:val="19"/>
        </w:rPr>
        <w:t>&lt;&lt;</w:t>
      </w:r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518E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5518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E5518E">
        <w:rPr>
          <w:rFonts w:ascii="Consolas" w:hAnsi="Consolas" w:cs="Consolas"/>
          <w:color w:val="A31515"/>
          <w:sz w:val="19"/>
          <w:szCs w:val="19"/>
        </w:rPr>
        <w:t>: "</w:t>
      </w:r>
      <w:r w:rsidRPr="00E5518E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518E">
        <w:rPr>
          <w:rFonts w:ascii="Consolas" w:hAnsi="Consolas" w:cs="Consolas"/>
          <w:color w:val="008080"/>
          <w:sz w:val="19"/>
          <w:szCs w:val="19"/>
        </w:rPr>
        <w:t>&gt;&gt;</w:t>
      </w:r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E5518E">
        <w:rPr>
          <w:rFonts w:ascii="Consolas" w:hAnsi="Consolas" w:cs="Consolas"/>
          <w:color w:val="000000"/>
          <w:sz w:val="19"/>
          <w:szCs w:val="19"/>
        </w:rPr>
        <w:t>;</w:t>
      </w:r>
    </w:p>
    <w:p w14:paraId="60D6D3F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8D9A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69DA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FDD1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4ED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14:paraId="79E04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2B952D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00F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331A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E97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9670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00719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20DD1C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D9B8BC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4E53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-1)</w:t>
      </w:r>
    </w:p>
    <w:p w14:paraId="5EF3D2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AE9C41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141E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DF98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EE52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EBF3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AFB35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2F2A4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46750D74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</w:t>
      </w:r>
      <w:r w:rsidRPr="00E5518E"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1391EF10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518E">
        <w:rPr>
          <w:rFonts w:ascii="Consolas" w:hAnsi="Consolas" w:cs="Consolas"/>
          <w:color w:val="008080"/>
          <w:sz w:val="19"/>
          <w:szCs w:val="19"/>
        </w:rPr>
        <w:t>&lt;&lt;</w:t>
      </w:r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518E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E5518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ы</w:t>
      </w:r>
      <w:r w:rsidRPr="00E5518E">
        <w:rPr>
          <w:rFonts w:ascii="Consolas" w:hAnsi="Consolas" w:cs="Consolas"/>
          <w:color w:val="A31515"/>
          <w:sz w:val="19"/>
          <w:szCs w:val="19"/>
        </w:rPr>
        <w:t>"</w:t>
      </w:r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518E">
        <w:rPr>
          <w:rFonts w:ascii="Consolas" w:hAnsi="Consolas" w:cs="Consolas"/>
          <w:color w:val="008080"/>
          <w:sz w:val="19"/>
          <w:szCs w:val="19"/>
        </w:rPr>
        <w:t>&lt;&lt;</w:t>
      </w:r>
      <w:r w:rsidRPr="00E5518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E5518E">
        <w:rPr>
          <w:rFonts w:ascii="Consolas" w:hAnsi="Consolas" w:cs="Consolas"/>
          <w:color w:val="000000"/>
          <w:sz w:val="19"/>
          <w:szCs w:val="19"/>
        </w:rPr>
        <w:t>;</w:t>
      </w:r>
    </w:p>
    <w:p w14:paraId="608CFD12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BD58797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BF5C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D4BD6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6F6F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1F98A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2F3DF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681E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E5EF19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1B683A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9737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4A4D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399A7A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4ABD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C639F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DCA3F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8AC83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2FDA7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DDF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973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D92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68E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5FC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3F4F7A9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671F9A2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426977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22DED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B5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7D7C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7ECF4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E1CD2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2588112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070A0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91817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3D8CB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4AF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8D13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3E6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E41481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77D0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483F4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4CE1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753A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5E8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9FEF9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A7FF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F8A7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4C091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E04DE3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CCD1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=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B994A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C5AD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9121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D1B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ABA5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EACB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3F82C9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86B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74672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A01E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DBB43B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42185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054D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883F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EF1D5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70448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EB2F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97DF5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60E7D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AA58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31F7C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06D43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078A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4C14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8B653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A6CC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010D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727BDC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F33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062CE0F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2BE202C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E4E85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ultiset\n\t2. </w:t>
      </w:r>
      <w:r>
        <w:rPr>
          <w:rFonts w:ascii="Consolas" w:hAnsi="Consolas" w:cs="Consolas"/>
          <w:color w:val="A31515"/>
          <w:sz w:val="19"/>
          <w:szCs w:val="19"/>
        </w:rPr>
        <w:t>Money \n\t3. Параметризированный вектор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B124F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E442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C954A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9C2AA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25CD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46A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6E70C5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925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0230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1913D9FD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9E7BE7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042136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AFBB7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05E75" w14:textId="77777777" w:rsidR="003112BD" w:rsidRPr="00E5518E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C54163" w14:textId="206A5AE5" w:rsidR="00E5518E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</w:p>
    <w:p w14:paraId="40719A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12F09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49C1A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BCAD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86617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FB2A9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2B472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562C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EA19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CF41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1CB6B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9A18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6299331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4AC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B052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et()</w:t>
      </w:r>
    </w:p>
    <w:p w14:paraId="3464C60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0CFE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27F570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3A12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3D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C0CE4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B0563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38E86C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8CA4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87A6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FAA5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A568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A8A5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DDAE1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164D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FB52A6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2901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42568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3661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33DAD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2FBB6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34F4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A3E1E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5E1E96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9355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6D47F2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2189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AA8A3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285ED0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E3C99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BBA67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4916E8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EAD4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D6D9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()</w:t>
      </w:r>
    </w:p>
    <w:p w14:paraId="0A51ED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FBF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B44BA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6A740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6E5E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1DE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4395A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171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54FD08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+ 1];</w:t>
      </w:r>
    </w:p>
    <w:p w14:paraId="0A3E18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3E32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C1B90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ize] = el;</w:t>
      </w:r>
    </w:p>
    <w:p w14:paraId="78828B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432DF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551A23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66BFACB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5115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53E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390B4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8B84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073FC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CBBF61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index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1DD4A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7E9D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ndex+1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1DC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24BC0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0F1CE1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0F46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7F03D1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896C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020F8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()</w:t>
      </w:r>
    </w:p>
    <w:p w14:paraId="41197B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9B1A96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7FBB84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D3CD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387E56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3F77BC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F916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56EEF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5719B2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CF70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1D283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x()</w:t>
      </w:r>
    </w:p>
    <w:p w14:paraId="0D9D78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1C77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81B10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384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E47F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560EE2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ECC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8F8D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2A3122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A095AF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F39A9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bred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037E32B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6BDE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index] = data[index] + min + max;</w:t>
      </w:r>
    </w:p>
    <w:p w14:paraId="228BEE23" w14:textId="77777777" w:rsidR="003112BD" w:rsidRPr="00E5518E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663C7F" w14:textId="6EC45922" w:rsidR="00E5518E" w:rsidRPr="00E5518E" w:rsidRDefault="00606746" w:rsidP="00E5518E">
      <w:pPr>
        <w:rPr>
          <w:rFonts w:ascii="Times New Roman" w:hAnsi="Times New Roman" w:cs="Times New Roman"/>
          <w:sz w:val="28"/>
          <w:szCs w:val="19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E5518E">
        <w:rPr>
          <w:rFonts w:ascii="Times New Roman" w:hAnsi="Times New Roman" w:cs="Times New Roman"/>
          <w:sz w:val="28"/>
          <w:szCs w:val="19"/>
        </w:rPr>
        <w:t>.</w:t>
      </w:r>
    </w:p>
    <w:p w14:paraId="798141C0" w14:textId="77777777" w:rsidR="00E5518E" w:rsidRDefault="00E5518E" w:rsidP="00E5518E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1DFB15C" w14:textId="102BC069" w:rsidR="003112BD" w:rsidRPr="003112BD" w:rsidRDefault="003112BD" w:rsidP="00E5518E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3DA3F6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00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1F0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B89D6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0072D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4396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FFDC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7B16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0C63B4F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8228E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10C54A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BD20A1B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AA3E5" w14:textId="77777777" w:rsidR="003112BD" w:rsidRPr="00E5518E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35CE6C3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5518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B1A8CFD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9FAE4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EE01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et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1B5F9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2E21A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DCF30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28D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AF3F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F359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5E60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0BA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88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D4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71A55C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5959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BA5C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8AFC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D07D0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FD64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bred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F1C5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B302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61164C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2F747F8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49A6C3A" w14:textId="234D7EEB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sectPr w:rsidR="00C55F54" w:rsidRPr="003D41C1" w:rsidSect="00A00CA9">
      <w:footerReference w:type="default" r:id="rId15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294DA" w14:textId="77777777" w:rsidR="00266EC0" w:rsidRDefault="00266EC0" w:rsidP="009D1C69">
      <w:pPr>
        <w:spacing w:after="0" w:line="240" w:lineRule="auto"/>
      </w:pPr>
      <w:r>
        <w:separator/>
      </w:r>
    </w:p>
  </w:endnote>
  <w:endnote w:type="continuationSeparator" w:id="0">
    <w:p w14:paraId="6372136E" w14:textId="77777777" w:rsidR="00266EC0" w:rsidRDefault="00266EC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4A9A3" w14:textId="77777777" w:rsidR="00266EC0" w:rsidRDefault="00266EC0" w:rsidP="009D1C69">
      <w:pPr>
        <w:spacing w:after="0" w:line="240" w:lineRule="auto"/>
      </w:pPr>
      <w:r>
        <w:separator/>
      </w:r>
    </w:p>
  </w:footnote>
  <w:footnote w:type="continuationSeparator" w:id="0">
    <w:p w14:paraId="6B3D0758" w14:textId="77777777" w:rsidR="00266EC0" w:rsidRDefault="00266EC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66EC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E15DE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5518E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4E5F1-7501-43C3-BDC2-C02CC7FD6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367</Words>
  <Characters>7798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Влад</cp:lastModifiedBy>
  <cp:revision>2</cp:revision>
  <cp:lastPrinted>2020-12-03T14:51:00Z</cp:lastPrinted>
  <dcterms:created xsi:type="dcterms:W3CDTF">2021-05-31T09:31:00Z</dcterms:created>
  <dcterms:modified xsi:type="dcterms:W3CDTF">2021-05-31T09:31:00Z</dcterms:modified>
</cp:coreProperties>
</file>